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CAE05" w14:textId="61462597" w:rsidR="00D67864" w:rsidRDefault="00192354" w:rsidP="00192354">
      <w:pPr>
        <w:jc w:val="center"/>
      </w:pPr>
      <w:r>
        <w:t xml:space="preserve">REQUEST FOR QUALIFICATIONS FOR </w:t>
      </w:r>
      <w:r w:rsidR="008D10E4">
        <w:t>ARCHITECTURAL</w:t>
      </w:r>
      <w:r>
        <w:t xml:space="preserve"> SERVICES</w:t>
      </w:r>
    </w:p>
    <w:p w14:paraId="0AACC10C" w14:textId="21F4E382" w:rsidR="00192354" w:rsidRDefault="0036148C" w:rsidP="00192354">
      <w:r>
        <w:t>Bolivar</w:t>
      </w:r>
      <w:r w:rsidR="005F34D7">
        <w:t xml:space="preserve"> County</w:t>
      </w:r>
      <w:r w:rsidR="00B93108">
        <w:t xml:space="preserve"> is </w:t>
      </w:r>
      <w:r w:rsidR="00192354">
        <w:t>request</w:t>
      </w:r>
      <w:r w:rsidR="00B93108">
        <w:t>ing</w:t>
      </w:r>
      <w:r w:rsidR="00192354">
        <w:t xml:space="preserve"> proposals from qualified firms or individuals to provide </w:t>
      </w:r>
      <w:r w:rsidR="008D10E4">
        <w:t>Architectural</w:t>
      </w:r>
      <w:r w:rsidR="00192354">
        <w:t xml:space="preserve"> services for work related to the</w:t>
      </w:r>
      <w:r w:rsidR="00B93108">
        <w:t xml:space="preserve"> application for and </w:t>
      </w:r>
      <w:r w:rsidR="00192354">
        <w:t>implementation of an FY 20</w:t>
      </w:r>
      <w:r w:rsidR="00B3163E">
        <w:t>2</w:t>
      </w:r>
      <w:r w:rsidR="00DB0EC5">
        <w:t>3</w:t>
      </w:r>
      <w:r w:rsidR="00192354">
        <w:t xml:space="preserve"> CDBG project.  You are invited to submit a proposal, in accordance with this request, to </w:t>
      </w:r>
      <w:r>
        <w:t>Bolivar</w:t>
      </w:r>
      <w:r w:rsidR="005F34D7">
        <w:t xml:space="preserve"> County</w:t>
      </w:r>
      <w:r w:rsidR="00192354">
        <w:t xml:space="preserve">; </w:t>
      </w:r>
      <w:r w:rsidR="00CF5355">
        <w:t xml:space="preserve">Post Office Box </w:t>
      </w:r>
      <w:r>
        <w:t>698</w:t>
      </w:r>
      <w:r w:rsidR="00CF5355">
        <w:t>,</w:t>
      </w:r>
      <w:r w:rsidR="00AA7575">
        <w:t xml:space="preserve"> </w:t>
      </w:r>
      <w:r>
        <w:t>200 South Court S</w:t>
      </w:r>
      <w:r w:rsidR="005F34D7">
        <w:t>treet</w:t>
      </w:r>
      <w:r w:rsidR="00AA7575">
        <w:t>,</w:t>
      </w:r>
      <w:r w:rsidR="00CF5355">
        <w:t xml:space="preserve"> </w:t>
      </w:r>
      <w:r>
        <w:t>Cleveland</w:t>
      </w:r>
      <w:r w:rsidR="00CF5355">
        <w:t xml:space="preserve">, MS </w:t>
      </w:r>
      <w:r w:rsidR="00797BF7">
        <w:t>3</w:t>
      </w:r>
      <w:r w:rsidR="00FD6C94">
        <w:t>8</w:t>
      </w:r>
      <w:r>
        <w:t>732</w:t>
      </w:r>
      <w:r w:rsidR="00CF5355">
        <w:t xml:space="preserve">, no later than </w:t>
      </w:r>
      <w:r w:rsidR="001C2DED">
        <w:t>11</w:t>
      </w:r>
      <w:r w:rsidR="007334B3">
        <w:t>:00</w:t>
      </w:r>
      <w:r w:rsidR="00CF5355" w:rsidRPr="00732F31">
        <w:t xml:space="preserve"> </w:t>
      </w:r>
      <w:r w:rsidR="001C2DED">
        <w:t>a</w:t>
      </w:r>
      <w:r w:rsidR="00CF5355" w:rsidRPr="00732F31">
        <w:t xml:space="preserve">.m. on </w:t>
      </w:r>
      <w:r w:rsidR="007210DC">
        <w:t>April 2</w:t>
      </w:r>
      <w:r w:rsidR="00B54394">
        <w:t>4</w:t>
      </w:r>
      <w:r w:rsidR="007210DC">
        <w:t>, 2023</w:t>
      </w:r>
      <w:r w:rsidR="00CF5355" w:rsidRPr="00732F31">
        <w:t>.</w:t>
      </w:r>
      <w:r w:rsidR="00373D53" w:rsidRPr="00732F31">
        <w:t xml:space="preserve"> Proposals will be opened at </w:t>
      </w:r>
      <w:r w:rsidR="00480B6E">
        <w:t>a</w:t>
      </w:r>
      <w:r w:rsidR="00373D53" w:rsidRPr="00732F31">
        <w:t xml:space="preserve"> meeting of </w:t>
      </w:r>
      <w:r w:rsidR="008F18EC">
        <w:t xml:space="preserve">the </w:t>
      </w:r>
      <w:r w:rsidR="00EA0934">
        <w:t xml:space="preserve">Board of Aldermen or an </w:t>
      </w:r>
      <w:r w:rsidR="00480B6E">
        <w:t>appointed selection committee.</w:t>
      </w:r>
    </w:p>
    <w:p w14:paraId="2076AAED" w14:textId="54ED4D67" w:rsidR="00CF5355" w:rsidRDefault="00CF5355" w:rsidP="00192354">
      <w:r>
        <w:t xml:space="preserve">The </w:t>
      </w:r>
      <w:r w:rsidR="008D10E4">
        <w:t>Architect</w:t>
      </w:r>
      <w:r>
        <w:t xml:space="preserve"> will be responsible for</w:t>
      </w:r>
      <w:r w:rsidR="00AC3B16">
        <w:t xml:space="preserve"> preparing project cost estimates for application preparation and if awarded, the selected </w:t>
      </w:r>
      <w:r w:rsidR="008D10E4">
        <w:t>Architect</w:t>
      </w:r>
      <w:r w:rsidR="00AC3B16">
        <w:t xml:space="preserve"> will provide </w:t>
      </w:r>
      <w:r>
        <w:t xml:space="preserve">all </w:t>
      </w:r>
      <w:r w:rsidR="008D10E4">
        <w:t>Architectural</w:t>
      </w:r>
      <w:r>
        <w:t xml:space="preserve"> services through project closeout in accordance with federal, state and local laws, regulations and policies.  The scope of work includes but is not limited to the following:  1) prepare plans and specifications, 2) distribute bid documents, 3) assist in bid opening and prepare bid tabulation, 4) assist in the execution of construction contracts, 5) hold pre-construction conference, and 6) perform construction inspection including periodic reports to</w:t>
      </w:r>
      <w:r w:rsidR="00AA7575">
        <w:t xml:space="preserve"> </w:t>
      </w:r>
      <w:r w:rsidR="0036148C">
        <w:t>Bolivar</w:t>
      </w:r>
      <w:r w:rsidR="005F34D7">
        <w:t xml:space="preserve"> County</w:t>
      </w:r>
      <w:r>
        <w:t xml:space="preserve"> and approve all payment requests.</w:t>
      </w:r>
    </w:p>
    <w:p w14:paraId="0387F71B" w14:textId="6095A33A" w:rsidR="00CF5355" w:rsidRDefault="0036148C" w:rsidP="00192354">
      <w:r>
        <w:t>Bolivar</w:t>
      </w:r>
      <w:r w:rsidR="005F34D7">
        <w:t xml:space="preserve"> County</w:t>
      </w:r>
      <w:r w:rsidR="00CF5355">
        <w:t xml:space="preserve"> is an Equal Opportunity Employer.  The </w:t>
      </w:r>
      <w:r w:rsidR="005F34D7">
        <w:t>County</w:t>
      </w:r>
      <w:r w:rsidR="00CF5355">
        <w:t xml:space="preserve"> encourages Minority-owned Business Enterprises (MBEs) and Woman-owned Business Enterprises (WBEs) to submit proposals.  The </w:t>
      </w:r>
      <w:r w:rsidR="005F34D7">
        <w:t xml:space="preserve">County </w:t>
      </w:r>
      <w:r w:rsidR="00CF5355">
        <w:t>also encourages Section 3 eligible businesses to submit proposals.  Section 3 of the Housing and Urban Development Act of 1968, as amended (12 U.S.C. 17010) requires, to the greatest extent feasible, that</w:t>
      </w:r>
      <w:r w:rsidR="005F34D7">
        <w:t xml:space="preserve"> </w:t>
      </w:r>
      <w:r>
        <w:t>Bolivar</w:t>
      </w:r>
      <w:r w:rsidR="005F34D7">
        <w:t xml:space="preserve"> County</w:t>
      </w:r>
      <w:r w:rsidR="00CF5355">
        <w:t xml:space="preserve"> and its contractors that participate in the above referenced Program give opportunities for job training and employment to lower income</w:t>
      </w:r>
      <w:r w:rsidR="009D799E">
        <w:t xml:space="preserve"> residents of</w:t>
      </w:r>
      <w:r w:rsidR="00AA7575">
        <w:t xml:space="preserve"> </w:t>
      </w:r>
      <w:r>
        <w:t>Bolivar</w:t>
      </w:r>
      <w:r w:rsidR="005F34D7">
        <w:t xml:space="preserve"> County</w:t>
      </w:r>
      <w:r w:rsidR="009D799E">
        <w:t xml:space="preserve">.  Section 3 also requires that contracts for work in connection with the Section 3 area be awarded to Section 3 eligible business concerns. </w:t>
      </w:r>
    </w:p>
    <w:p w14:paraId="121F7258" w14:textId="5A116C18" w:rsidR="009D799E" w:rsidRDefault="009D799E" w:rsidP="00192354">
      <w:r>
        <w:t>All proposals must be submitted in a sealed envelope and marked with the following language</w:t>
      </w:r>
      <w:r w:rsidR="008F18EC">
        <w:t>: “</w:t>
      </w:r>
      <w:r>
        <w:t xml:space="preserve">Proposal for CDBG </w:t>
      </w:r>
      <w:r w:rsidR="008D10E4">
        <w:t>Architectural</w:t>
      </w:r>
      <w:r>
        <w:t xml:space="preserve"> Services.”  Proposals will be evaluated on the following factors:  Qualifications (40 points), Experience (40 points) and Capa</w:t>
      </w:r>
      <w:r w:rsidR="00AA7575">
        <w:t>city</w:t>
      </w:r>
      <w:r>
        <w:t xml:space="preserve"> for Performance (20 points).  To be evaluated properly, the following must be addressed in detail:</w:t>
      </w:r>
    </w:p>
    <w:p w14:paraId="5B7261E6" w14:textId="77777777" w:rsidR="009D799E" w:rsidRDefault="009D799E" w:rsidP="00192354">
      <w:r>
        <w:tab/>
        <w:t>Qualifications – List of qualifications of persons to be assigned to the project;</w:t>
      </w:r>
    </w:p>
    <w:p w14:paraId="4E229CC8" w14:textId="77777777" w:rsidR="009D799E" w:rsidRDefault="009D799E" w:rsidP="009D799E">
      <w:pPr>
        <w:ind w:left="720"/>
      </w:pPr>
      <w:r>
        <w:t>Experience – Information regarding the firm’s experience and the projects previously undertaken, including the type and amount of grants awarded, the projects activities, and the status of the projects;</w:t>
      </w:r>
    </w:p>
    <w:p w14:paraId="20E57189" w14:textId="77777777" w:rsidR="009D799E" w:rsidRDefault="009D799E" w:rsidP="009D799E">
      <w:pPr>
        <w:ind w:left="720"/>
      </w:pPr>
      <w:r>
        <w:t>Capacity for Performance – Identify the number and title of staff assigned to provide services.</w:t>
      </w:r>
    </w:p>
    <w:p w14:paraId="1D41562F" w14:textId="5699C54F" w:rsidR="009D799E" w:rsidRDefault="009D799E" w:rsidP="009D799E">
      <w:r>
        <w:t xml:space="preserve">The </w:t>
      </w:r>
      <w:r w:rsidR="005F34D7">
        <w:t>County</w:t>
      </w:r>
      <w:r>
        <w:t xml:space="preserve"> </w:t>
      </w:r>
      <w:r w:rsidR="00EA0934">
        <w:t>may</w:t>
      </w:r>
      <w:r>
        <w:t xml:space="preserve"> designate a selection committee to evaluate each proposal.  The </w:t>
      </w:r>
      <w:r w:rsidR="005F34D7">
        <w:t>County</w:t>
      </w:r>
      <w:r>
        <w:t xml:space="preserve"> may hold proposals for a period not to exceed thirty (30) days for the purpose of reviewing the content of the proposals and investigating the qualifications of the firms and assigned individuals.  The </w:t>
      </w:r>
      <w:r w:rsidR="005F34D7">
        <w:t>County</w:t>
      </w:r>
      <w:r>
        <w:t xml:space="preserve"> reserves the right to reject any and all proposals.</w:t>
      </w:r>
    </w:p>
    <w:p w14:paraId="6E941280" w14:textId="14B3E6E2" w:rsidR="009D799E" w:rsidRDefault="007F74D3" w:rsidP="009D799E">
      <w:r>
        <w:t xml:space="preserve">Subject to CDBG </w:t>
      </w:r>
      <w:r w:rsidR="00D647AF">
        <w:t xml:space="preserve">awards and the removal of all environmental conditions, the </w:t>
      </w:r>
      <w:r w:rsidR="005F34D7">
        <w:t xml:space="preserve">County </w:t>
      </w:r>
      <w:r w:rsidR="00D647AF">
        <w:t xml:space="preserve">will award a contract with the qualified individual or firm whose proposal has the highest number of cumulative </w:t>
      </w:r>
      <w:r w:rsidR="00D647AF">
        <w:lastRenderedPageBreak/>
        <w:t xml:space="preserve">points </w:t>
      </w:r>
      <w:r w:rsidR="00480B6E">
        <w:t>following evaluation</w:t>
      </w:r>
      <w:r w:rsidR="00D647AF">
        <w:t xml:space="preserve"> and determined to be the most advantageous to the </w:t>
      </w:r>
      <w:r w:rsidR="005F34D7">
        <w:t>County</w:t>
      </w:r>
      <w:r w:rsidR="00D647AF">
        <w:t xml:space="preserve">, all factors considered.  The contract will include scope and extent of work and other essential requirements.  An individual contract will be executed for each awarded project, and the contract will be on fixed price basis.  </w:t>
      </w:r>
      <w:r w:rsidR="0036148C">
        <w:t>Bolivar</w:t>
      </w:r>
      <w:r w:rsidR="005F34D7">
        <w:t xml:space="preserve"> County</w:t>
      </w:r>
      <w:r w:rsidR="00D647AF">
        <w:t xml:space="preserve"> has the authority to terminate the selection at any time.</w:t>
      </w:r>
    </w:p>
    <w:sectPr w:rsidR="009D79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bMwMbawMDMxNzRU0lEKTi0uzszPAymwrAUANbAzZSwAAAA="/>
  </w:docVars>
  <w:rsids>
    <w:rsidRoot w:val="00192354"/>
    <w:rsid w:val="00007996"/>
    <w:rsid w:val="000116D9"/>
    <w:rsid w:val="00012044"/>
    <w:rsid w:val="00022788"/>
    <w:rsid w:val="000270C8"/>
    <w:rsid w:val="00062747"/>
    <w:rsid w:val="000722FB"/>
    <w:rsid w:val="00074FBE"/>
    <w:rsid w:val="00075291"/>
    <w:rsid w:val="00081A93"/>
    <w:rsid w:val="000841D8"/>
    <w:rsid w:val="00087D8A"/>
    <w:rsid w:val="000C0AB4"/>
    <w:rsid w:val="000D2067"/>
    <w:rsid w:val="000D69E4"/>
    <w:rsid w:val="000E2567"/>
    <w:rsid w:val="000F2E3B"/>
    <w:rsid w:val="00101FF8"/>
    <w:rsid w:val="00103BEE"/>
    <w:rsid w:val="0011255D"/>
    <w:rsid w:val="00117C46"/>
    <w:rsid w:val="00120443"/>
    <w:rsid w:val="0012117B"/>
    <w:rsid w:val="00127ACF"/>
    <w:rsid w:val="00143BA3"/>
    <w:rsid w:val="00150FB4"/>
    <w:rsid w:val="0015237C"/>
    <w:rsid w:val="00153EA7"/>
    <w:rsid w:val="00156537"/>
    <w:rsid w:val="00163BB0"/>
    <w:rsid w:val="00177346"/>
    <w:rsid w:val="00184C2B"/>
    <w:rsid w:val="00192354"/>
    <w:rsid w:val="001A0A26"/>
    <w:rsid w:val="001A7440"/>
    <w:rsid w:val="001B38CB"/>
    <w:rsid w:val="001B7EE2"/>
    <w:rsid w:val="001C0CCC"/>
    <w:rsid w:val="001C2DED"/>
    <w:rsid w:val="001E4637"/>
    <w:rsid w:val="001F6FA2"/>
    <w:rsid w:val="00200439"/>
    <w:rsid w:val="00200786"/>
    <w:rsid w:val="002027FF"/>
    <w:rsid w:val="00203A57"/>
    <w:rsid w:val="0020561D"/>
    <w:rsid w:val="00207D75"/>
    <w:rsid w:val="00212DF6"/>
    <w:rsid w:val="00220DCC"/>
    <w:rsid w:val="00223EE7"/>
    <w:rsid w:val="002313EC"/>
    <w:rsid w:val="00236D97"/>
    <w:rsid w:val="00241CD8"/>
    <w:rsid w:val="00243082"/>
    <w:rsid w:val="00250B1F"/>
    <w:rsid w:val="0026443B"/>
    <w:rsid w:val="0026452E"/>
    <w:rsid w:val="00267F54"/>
    <w:rsid w:val="002A1C01"/>
    <w:rsid w:val="002B7C75"/>
    <w:rsid w:val="002C2260"/>
    <w:rsid w:val="002C5133"/>
    <w:rsid w:val="002D0A29"/>
    <w:rsid w:val="002D2737"/>
    <w:rsid w:val="002E583E"/>
    <w:rsid w:val="002E678E"/>
    <w:rsid w:val="002E7779"/>
    <w:rsid w:val="002F338C"/>
    <w:rsid w:val="00302998"/>
    <w:rsid w:val="00306D73"/>
    <w:rsid w:val="00317AC9"/>
    <w:rsid w:val="0032339E"/>
    <w:rsid w:val="003314B8"/>
    <w:rsid w:val="00331658"/>
    <w:rsid w:val="0033172F"/>
    <w:rsid w:val="003401DA"/>
    <w:rsid w:val="00344FDB"/>
    <w:rsid w:val="0036148C"/>
    <w:rsid w:val="00362942"/>
    <w:rsid w:val="00367D8B"/>
    <w:rsid w:val="00373D53"/>
    <w:rsid w:val="00380485"/>
    <w:rsid w:val="00391E1B"/>
    <w:rsid w:val="00395EBC"/>
    <w:rsid w:val="003B02D1"/>
    <w:rsid w:val="003B69A5"/>
    <w:rsid w:val="003C0A92"/>
    <w:rsid w:val="003C1751"/>
    <w:rsid w:val="003C3CBD"/>
    <w:rsid w:val="003C402E"/>
    <w:rsid w:val="003C7A0F"/>
    <w:rsid w:val="003E77E0"/>
    <w:rsid w:val="003F1C5F"/>
    <w:rsid w:val="003F35FB"/>
    <w:rsid w:val="00403B23"/>
    <w:rsid w:val="0041316A"/>
    <w:rsid w:val="00423600"/>
    <w:rsid w:val="00431E76"/>
    <w:rsid w:val="00433C54"/>
    <w:rsid w:val="00433F06"/>
    <w:rsid w:val="00443259"/>
    <w:rsid w:val="00445A47"/>
    <w:rsid w:val="004500AE"/>
    <w:rsid w:val="0045094D"/>
    <w:rsid w:val="004640C2"/>
    <w:rsid w:val="00464A86"/>
    <w:rsid w:val="00466C53"/>
    <w:rsid w:val="00467EA1"/>
    <w:rsid w:val="004727D5"/>
    <w:rsid w:val="00480149"/>
    <w:rsid w:val="00480B6E"/>
    <w:rsid w:val="00485414"/>
    <w:rsid w:val="0048741F"/>
    <w:rsid w:val="00487C10"/>
    <w:rsid w:val="00491C77"/>
    <w:rsid w:val="00492341"/>
    <w:rsid w:val="00496C4A"/>
    <w:rsid w:val="004A4208"/>
    <w:rsid w:val="004A4BA0"/>
    <w:rsid w:val="004A74B3"/>
    <w:rsid w:val="004B3444"/>
    <w:rsid w:val="004B43E1"/>
    <w:rsid w:val="004D1B8D"/>
    <w:rsid w:val="004D34F1"/>
    <w:rsid w:val="004D5ECF"/>
    <w:rsid w:val="004E1A3B"/>
    <w:rsid w:val="004E50E0"/>
    <w:rsid w:val="004F14C7"/>
    <w:rsid w:val="004F2B72"/>
    <w:rsid w:val="004F41C0"/>
    <w:rsid w:val="005006B3"/>
    <w:rsid w:val="00501BC9"/>
    <w:rsid w:val="00504858"/>
    <w:rsid w:val="00505997"/>
    <w:rsid w:val="00506018"/>
    <w:rsid w:val="00515489"/>
    <w:rsid w:val="00520EB9"/>
    <w:rsid w:val="005506E3"/>
    <w:rsid w:val="00552CA6"/>
    <w:rsid w:val="005553CE"/>
    <w:rsid w:val="00564CA7"/>
    <w:rsid w:val="00576A8B"/>
    <w:rsid w:val="00577B2E"/>
    <w:rsid w:val="00581949"/>
    <w:rsid w:val="00592859"/>
    <w:rsid w:val="00593A1A"/>
    <w:rsid w:val="005A2DBE"/>
    <w:rsid w:val="005A7255"/>
    <w:rsid w:val="005B3A26"/>
    <w:rsid w:val="005B642A"/>
    <w:rsid w:val="005C603B"/>
    <w:rsid w:val="005D090B"/>
    <w:rsid w:val="005D7A0E"/>
    <w:rsid w:val="005E2B64"/>
    <w:rsid w:val="005E402D"/>
    <w:rsid w:val="005E624D"/>
    <w:rsid w:val="005F34D7"/>
    <w:rsid w:val="005F7896"/>
    <w:rsid w:val="00601833"/>
    <w:rsid w:val="00611682"/>
    <w:rsid w:val="00622B9F"/>
    <w:rsid w:val="0062663B"/>
    <w:rsid w:val="006267CF"/>
    <w:rsid w:val="006319A4"/>
    <w:rsid w:val="00631D22"/>
    <w:rsid w:val="0063352F"/>
    <w:rsid w:val="00635F35"/>
    <w:rsid w:val="00660A73"/>
    <w:rsid w:val="0066124B"/>
    <w:rsid w:val="00681EA0"/>
    <w:rsid w:val="006831C6"/>
    <w:rsid w:val="00683A1C"/>
    <w:rsid w:val="0068710F"/>
    <w:rsid w:val="00687799"/>
    <w:rsid w:val="006A32CA"/>
    <w:rsid w:val="006A6C17"/>
    <w:rsid w:val="006A7BA0"/>
    <w:rsid w:val="006B425E"/>
    <w:rsid w:val="006C03A0"/>
    <w:rsid w:val="006C1C58"/>
    <w:rsid w:val="006D285E"/>
    <w:rsid w:val="006D45B1"/>
    <w:rsid w:val="006E45EE"/>
    <w:rsid w:val="006E5BA0"/>
    <w:rsid w:val="006F4B44"/>
    <w:rsid w:val="0070144C"/>
    <w:rsid w:val="00705E4F"/>
    <w:rsid w:val="00711439"/>
    <w:rsid w:val="007210DC"/>
    <w:rsid w:val="00726047"/>
    <w:rsid w:val="00731269"/>
    <w:rsid w:val="00732B4B"/>
    <w:rsid w:val="00732F31"/>
    <w:rsid w:val="007334B3"/>
    <w:rsid w:val="00736179"/>
    <w:rsid w:val="00740BA2"/>
    <w:rsid w:val="00750205"/>
    <w:rsid w:val="0076554B"/>
    <w:rsid w:val="00765BB2"/>
    <w:rsid w:val="00770894"/>
    <w:rsid w:val="007734CE"/>
    <w:rsid w:val="00786C02"/>
    <w:rsid w:val="00797BF7"/>
    <w:rsid w:val="007A23E5"/>
    <w:rsid w:val="007A3E64"/>
    <w:rsid w:val="007B1CBF"/>
    <w:rsid w:val="007B2F37"/>
    <w:rsid w:val="007B52D1"/>
    <w:rsid w:val="007C055A"/>
    <w:rsid w:val="007C14B9"/>
    <w:rsid w:val="007E35F3"/>
    <w:rsid w:val="007E5C2E"/>
    <w:rsid w:val="007F6AEE"/>
    <w:rsid w:val="007F74D3"/>
    <w:rsid w:val="00802F35"/>
    <w:rsid w:val="00804E75"/>
    <w:rsid w:val="00813A05"/>
    <w:rsid w:val="00815D8C"/>
    <w:rsid w:val="00831E99"/>
    <w:rsid w:val="00831ED1"/>
    <w:rsid w:val="00843DC8"/>
    <w:rsid w:val="008511EB"/>
    <w:rsid w:val="00853C79"/>
    <w:rsid w:val="00854D7C"/>
    <w:rsid w:val="008740EB"/>
    <w:rsid w:val="008847B8"/>
    <w:rsid w:val="00895AD4"/>
    <w:rsid w:val="008B237C"/>
    <w:rsid w:val="008B51BE"/>
    <w:rsid w:val="008C0058"/>
    <w:rsid w:val="008C3EDB"/>
    <w:rsid w:val="008D10E4"/>
    <w:rsid w:val="008D180D"/>
    <w:rsid w:val="008D3015"/>
    <w:rsid w:val="008D33A7"/>
    <w:rsid w:val="008E11C8"/>
    <w:rsid w:val="008E540A"/>
    <w:rsid w:val="008F18EC"/>
    <w:rsid w:val="008F450F"/>
    <w:rsid w:val="008F47A8"/>
    <w:rsid w:val="00901A10"/>
    <w:rsid w:val="00903191"/>
    <w:rsid w:val="009114A8"/>
    <w:rsid w:val="0092621E"/>
    <w:rsid w:val="0095221F"/>
    <w:rsid w:val="00960C02"/>
    <w:rsid w:val="0096791D"/>
    <w:rsid w:val="00977172"/>
    <w:rsid w:val="009810BD"/>
    <w:rsid w:val="0098392C"/>
    <w:rsid w:val="00984F6F"/>
    <w:rsid w:val="00994763"/>
    <w:rsid w:val="009A4553"/>
    <w:rsid w:val="009B267E"/>
    <w:rsid w:val="009B7B1A"/>
    <w:rsid w:val="009C6A15"/>
    <w:rsid w:val="009D487F"/>
    <w:rsid w:val="009D799E"/>
    <w:rsid w:val="009E3E79"/>
    <w:rsid w:val="009E7232"/>
    <w:rsid w:val="009F0968"/>
    <w:rsid w:val="009F4351"/>
    <w:rsid w:val="00A00E8B"/>
    <w:rsid w:val="00A01352"/>
    <w:rsid w:val="00A0692D"/>
    <w:rsid w:val="00A107EC"/>
    <w:rsid w:val="00A17F3D"/>
    <w:rsid w:val="00A20E09"/>
    <w:rsid w:val="00A41A45"/>
    <w:rsid w:val="00A43F15"/>
    <w:rsid w:val="00A51E38"/>
    <w:rsid w:val="00A560C7"/>
    <w:rsid w:val="00A75180"/>
    <w:rsid w:val="00A809A3"/>
    <w:rsid w:val="00A83B47"/>
    <w:rsid w:val="00A85D5E"/>
    <w:rsid w:val="00A92676"/>
    <w:rsid w:val="00AA2301"/>
    <w:rsid w:val="00AA7575"/>
    <w:rsid w:val="00AB0562"/>
    <w:rsid w:val="00AB0631"/>
    <w:rsid w:val="00AB53A4"/>
    <w:rsid w:val="00AC27CC"/>
    <w:rsid w:val="00AC3233"/>
    <w:rsid w:val="00AC3B16"/>
    <w:rsid w:val="00AC5E14"/>
    <w:rsid w:val="00AD06B7"/>
    <w:rsid w:val="00AE3318"/>
    <w:rsid w:val="00AF68A2"/>
    <w:rsid w:val="00B04F9D"/>
    <w:rsid w:val="00B05E1E"/>
    <w:rsid w:val="00B06A9B"/>
    <w:rsid w:val="00B10A03"/>
    <w:rsid w:val="00B16F10"/>
    <w:rsid w:val="00B22E47"/>
    <w:rsid w:val="00B30C35"/>
    <w:rsid w:val="00B30D7D"/>
    <w:rsid w:val="00B312D9"/>
    <w:rsid w:val="00B3163E"/>
    <w:rsid w:val="00B32EDA"/>
    <w:rsid w:val="00B35EE1"/>
    <w:rsid w:val="00B374CF"/>
    <w:rsid w:val="00B41420"/>
    <w:rsid w:val="00B53E4B"/>
    <w:rsid w:val="00B54394"/>
    <w:rsid w:val="00B5727F"/>
    <w:rsid w:val="00B76121"/>
    <w:rsid w:val="00B81823"/>
    <w:rsid w:val="00B8327C"/>
    <w:rsid w:val="00B90B1A"/>
    <w:rsid w:val="00B93108"/>
    <w:rsid w:val="00B942D4"/>
    <w:rsid w:val="00BA1CC8"/>
    <w:rsid w:val="00BD7DA0"/>
    <w:rsid w:val="00BD7E44"/>
    <w:rsid w:val="00BE1290"/>
    <w:rsid w:val="00BE36C4"/>
    <w:rsid w:val="00BE47E3"/>
    <w:rsid w:val="00BF2D5A"/>
    <w:rsid w:val="00C0044F"/>
    <w:rsid w:val="00C03589"/>
    <w:rsid w:val="00C07D6D"/>
    <w:rsid w:val="00C11C32"/>
    <w:rsid w:val="00C244E9"/>
    <w:rsid w:val="00C33D9C"/>
    <w:rsid w:val="00C35F7D"/>
    <w:rsid w:val="00C42E53"/>
    <w:rsid w:val="00C47D37"/>
    <w:rsid w:val="00C512E3"/>
    <w:rsid w:val="00C53DD5"/>
    <w:rsid w:val="00C54860"/>
    <w:rsid w:val="00C55789"/>
    <w:rsid w:val="00C62619"/>
    <w:rsid w:val="00C701CC"/>
    <w:rsid w:val="00C7426C"/>
    <w:rsid w:val="00C8299E"/>
    <w:rsid w:val="00C837A1"/>
    <w:rsid w:val="00C9785F"/>
    <w:rsid w:val="00CA2656"/>
    <w:rsid w:val="00CA4B94"/>
    <w:rsid w:val="00CA741A"/>
    <w:rsid w:val="00CA7843"/>
    <w:rsid w:val="00CB6655"/>
    <w:rsid w:val="00CC676D"/>
    <w:rsid w:val="00CD1985"/>
    <w:rsid w:val="00CD1DD2"/>
    <w:rsid w:val="00CD4712"/>
    <w:rsid w:val="00CE1D0A"/>
    <w:rsid w:val="00CF5355"/>
    <w:rsid w:val="00D05112"/>
    <w:rsid w:val="00D33369"/>
    <w:rsid w:val="00D403BE"/>
    <w:rsid w:val="00D41235"/>
    <w:rsid w:val="00D458D2"/>
    <w:rsid w:val="00D52415"/>
    <w:rsid w:val="00D533AD"/>
    <w:rsid w:val="00D54489"/>
    <w:rsid w:val="00D647AF"/>
    <w:rsid w:val="00D67864"/>
    <w:rsid w:val="00D710D6"/>
    <w:rsid w:val="00D74222"/>
    <w:rsid w:val="00D81AB6"/>
    <w:rsid w:val="00D854CE"/>
    <w:rsid w:val="00DA5C85"/>
    <w:rsid w:val="00DB014F"/>
    <w:rsid w:val="00DB0EC5"/>
    <w:rsid w:val="00DE1530"/>
    <w:rsid w:val="00DE69CC"/>
    <w:rsid w:val="00DF4979"/>
    <w:rsid w:val="00DF4B14"/>
    <w:rsid w:val="00DF71EC"/>
    <w:rsid w:val="00E0168C"/>
    <w:rsid w:val="00E122EA"/>
    <w:rsid w:val="00E16ADE"/>
    <w:rsid w:val="00E16BBC"/>
    <w:rsid w:val="00E25C73"/>
    <w:rsid w:val="00E32C2B"/>
    <w:rsid w:val="00E43615"/>
    <w:rsid w:val="00E544DD"/>
    <w:rsid w:val="00E57064"/>
    <w:rsid w:val="00E63335"/>
    <w:rsid w:val="00E66018"/>
    <w:rsid w:val="00E8318A"/>
    <w:rsid w:val="00E8536C"/>
    <w:rsid w:val="00E92EEF"/>
    <w:rsid w:val="00E934D8"/>
    <w:rsid w:val="00E96605"/>
    <w:rsid w:val="00E97F4F"/>
    <w:rsid w:val="00EA0131"/>
    <w:rsid w:val="00EA0167"/>
    <w:rsid w:val="00EA0934"/>
    <w:rsid w:val="00EB5BBD"/>
    <w:rsid w:val="00EC7168"/>
    <w:rsid w:val="00ED0E47"/>
    <w:rsid w:val="00ED46F3"/>
    <w:rsid w:val="00ED5F98"/>
    <w:rsid w:val="00EE228F"/>
    <w:rsid w:val="00EE3B89"/>
    <w:rsid w:val="00EE3E41"/>
    <w:rsid w:val="00EF053D"/>
    <w:rsid w:val="00EF0DCB"/>
    <w:rsid w:val="00EF2A23"/>
    <w:rsid w:val="00EF68A5"/>
    <w:rsid w:val="00EF692D"/>
    <w:rsid w:val="00F0516D"/>
    <w:rsid w:val="00F05407"/>
    <w:rsid w:val="00F10F8B"/>
    <w:rsid w:val="00F11E9E"/>
    <w:rsid w:val="00F133FE"/>
    <w:rsid w:val="00F31003"/>
    <w:rsid w:val="00F330CF"/>
    <w:rsid w:val="00F3720C"/>
    <w:rsid w:val="00F4783B"/>
    <w:rsid w:val="00F6650B"/>
    <w:rsid w:val="00F715A3"/>
    <w:rsid w:val="00F84326"/>
    <w:rsid w:val="00FA2FCB"/>
    <w:rsid w:val="00FA6ED2"/>
    <w:rsid w:val="00FB4701"/>
    <w:rsid w:val="00FB5557"/>
    <w:rsid w:val="00FB6A03"/>
    <w:rsid w:val="00FC7334"/>
    <w:rsid w:val="00FD6C94"/>
    <w:rsid w:val="00FE2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229F"/>
  <w15:docId w15:val="{5FD8C835-FAD6-4A7F-AE0B-0142BD05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38</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lysonD</dc:creator>
  <cp:lastModifiedBy>Cacynthia Patterson</cp:lastModifiedBy>
  <cp:revision>2</cp:revision>
  <cp:lastPrinted>2023-03-29T20:10:00Z</cp:lastPrinted>
  <dcterms:created xsi:type="dcterms:W3CDTF">2023-04-04T19:14:00Z</dcterms:created>
  <dcterms:modified xsi:type="dcterms:W3CDTF">2023-04-04T19:14:00Z</dcterms:modified>
</cp:coreProperties>
</file>